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enthil Janardhan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enthi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nardhan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31 Cobblestone Lane,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enj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756529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ita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